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37bca0639d00115925ea25f407fc09dbbbac1e"/>
      <w:r>
        <w:rPr>
          <w:b/>
        </w:rPr>
        <w:t xml:space="preserve">ПРОТОКОЛ ПРО РЕЗУЛЬТАТИ ЕЛЕКТРОННОГО АУКЦІОНУ № LLE001-UA-20220922-38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2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9.2022 12:2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numPr>
          <w:ilvl w:val="0"/>
          <w:numId w:val="1001"/>
        </w:numPr>
        <w:pStyle w:val="Compact"/>
      </w:pPr>
      <w:r>
        <w:t xml:space="preserve">Про передачу в оренду через аукціон такого майна: Гараж, площею 157.2 кв. м, за адресою: місто Дніпро ,вулиця Володимира Моссаковського,2-А. Договір укладається на період дії правового режиму воєнного стану та 12 місяців (включно) після припинення чи скасування воєнного стан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0 606,3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6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500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8.09.2022 12:43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9.2022 13:37:2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6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29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5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7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37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3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9.2022 12:46:3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3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4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5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2820172035517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767945</w:t>
      </w:r>
    </w:p>
    <w:p>
      <w:pPr>
        <w:numPr>
          <w:ilvl w:val="0"/>
          <w:numId w:val="1006"/>
        </w:numPr>
        <w:pStyle w:val="Compact"/>
      </w:pPr>
      <w:r>
        <w:t xml:space="preserve">Назва банку: ГУДКСУ у Дніпропетровській області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282017203552890030010555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1 960,00 грн (двадцять одна тисяча дев'ятсот шістдесят гривень 00 копійок), у т.ч. ПДВ</w:t>
      </w:r>
      <w:r>
        <w:t xml:space="preserve"> </w:t>
      </w:r>
      <w:r>
        <w:t xml:space="preserve">3 6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6 600,00 грн, у т.ч. ПДВ</w:t>
      </w:r>
      <w:r>
        <w:t xml:space="preserve"> </w:t>
      </w:r>
      <w:r>
        <w:t xml:space="preserve">6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9.2022 12:4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Дніпропетровській, Запорізькій та Кіровоград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2:52:22Z</dcterms:created>
  <dcterms:modified xsi:type="dcterms:W3CDTF">2024-05-03T0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